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xcellence</w:t>
      </w:r>
      <w:r>
        <w:t xml:space="preserve"> </w:t>
      </w:r>
      <w:r>
        <w:t xml:space="preserve">in</w:t>
      </w:r>
      <w:r>
        <w:t xml:space="preserve"> </w:t>
      </w:r>
      <w:r>
        <w:t xml:space="preserve">Automotive</w:t>
      </w:r>
      <w:r>
        <w:t xml:space="preserve"> </w:t>
      </w:r>
      <w:r>
        <w:t xml:space="preserve">Mechanic</w:t>
      </w:r>
      <w:r>
        <w:t xml:space="preserve"> </w:t>
      </w:r>
      <w:r>
        <w:t xml:space="preserve">Career</w:t>
      </w:r>
      <w:r>
        <w:t xml:space="preserve"> </w:t>
      </w:r>
      <w:r>
        <w:t xml:space="preserve">in</w:t>
      </w:r>
      <w:r>
        <w:t xml:space="preserve"> </w:t>
      </w:r>
      <w:r>
        <w:t xml:space="preserve">Ghana</w:t>
      </w:r>
      <w:r>
        <w:t xml:space="preserve"> </w:t>
      </w:r>
      <w:r>
        <w:t xml:space="preserve">Accra</w:t>
      </w:r>
    </w:p>
    <w:bookmarkStart w:id="20" w:name="X6d1c8c6d95f373b526f73d935fd7cd17e91e6b9"/>
    <w:p>
      <w:pPr>
        <w:pStyle w:val="Heading1"/>
      </w:pPr>
      <w:r>
        <w:t xml:space="preserve">Statement of Purpose: A Dedicated Path to Becoming a Skilled Automotive Mechanic in Ghana Accra</w:t>
      </w:r>
    </w:p>
    <w:p>
      <w:pPr>
        <w:pStyle w:val="FirstParagraph"/>
      </w:pPr>
      <w:r>
        <w:t xml:space="preserve">From the bustling streets of Accra, where the hum of traffic and the rhythmic clatter of engines define daily life, my passion for automotive mechanics has been forged. Growing up in a community where reliable transportation is not merely convenient but essential for livelihoods—whether it’s a taxi ferrying commuters to Osu or a truck delivering goods to Tema Port—I witnessed firsthand how mechanical failures disrupt families, businesses, and the entire fabric of our city. This reality ignited my commitment to become a proficient</w:t>
      </w:r>
      <w:r>
        <w:t xml:space="preserve"> </w:t>
      </w:r>
      <w:r>
        <w:rPr>
          <w:bCs/>
          <w:b/>
        </w:rPr>
        <w:t xml:space="preserve">Mechanic</w:t>
      </w:r>
      <w:r>
        <w:t xml:space="preserve">, dedicated not just to repairing vehicles but to strengthening Ghana's mobility ecosystem from the heart of Accra. My</w:t>
      </w:r>
      <w:r>
        <w:t xml:space="preserve"> </w:t>
      </w:r>
      <w:r>
        <w:rPr>
          <w:bCs/>
          <w:b/>
        </w:rPr>
        <w:t xml:space="preserve">Statement of Purpose</w:t>
      </w:r>
      <w:r>
        <w:t xml:space="preserve"> </w:t>
      </w:r>
      <w:r>
        <w:t xml:space="preserve">articulates this journey: to master automotive technology, contribute meaningfully to Accra’s economic pulse, and uphold the highest standards in a profession vital to Ghana’s development.</w:t>
      </w:r>
    </w:p>
    <w:p>
      <w:pPr>
        <w:pStyle w:val="BodyText"/>
      </w:pPr>
      <w:r>
        <w:t xml:space="preserve">I completed my secondary education at Adisadel College in Cape Coast with a focus on Technical Education, where I excelled in practical science and mathematics. My hands-on experience began early—repairing bicycles for neighbors, assisting at my uncle’s auto workshop in Agbogbloshie, and even helping diagnose engine issues on shared taxis. These experiences taught me that</w:t>
      </w:r>
      <w:r>
        <w:t xml:space="preserve"> </w:t>
      </w:r>
      <w:r>
        <w:rPr>
          <w:bCs/>
          <w:b/>
        </w:rPr>
        <w:t xml:space="preserve">Mechanic</w:t>
      </w:r>
      <w:r>
        <w:t xml:space="preserve"> </w:t>
      </w:r>
      <w:r>
        <w:t xml:space="preserve">work is both an art and a science; it demands precision, patience, and deep respect for the machines that power Ghana’s progress. I furthered this through a foundational course in Automotive Technology at the Technical University of Kumasi, where I mastered diagnostics, engine systems, and electrical troubleshooting using both modern tools and Ghanaian-relevant contexts like adapting repairs to local fuel quality challenges. However, I recognized that true mastery requires immersion in the dynamic environment of</w:t>
      </w:r>
      <w:r>
        <w:t xml:space="preserve"> </w:t>
      </w:r>
      <w:r>
        <w:rPr>
          <w:bCs/>
          <w:b/>
        </w:rPr>
        <w:t xml:space="preserve">Ghana Accra</w:t>
      </w:r>
      <w:r>
        <w:t xml:space="preserve">, where traffic density, vehicle diversity (from Toyota Hilux taxis to hybrid SUVs), and infrastructure demands push mechanics beyond basic competence.</w:t>
      </w:r>
    </w:p>
    <w:p>
      <w:pPr>
        <w:pStyle w:val="BodyText"/>
      </w:pPr>
      <w:r>
        <w:t xml:space="preserve">Why Ghana Accra? Simply put, this city is the nation’s engine room. As Ghana’s capital and economic hub, Accra faces unique automotive challenges: a rapidly growing fleet of over 1.2 million vehicles, congested roads that accelerate wear-and-tear on engines and brakes, and an urgent need for skilled technicians who understand both international standards and local realities. The demand for certified</w:t>
      </w:r>
      <w:r>
        <w:t xml:space="preserve"> </w:t>
      </w:r>
      <w:r>
        <w:rPr>
          <w:bCs/>
          <w:b/>
        </w:rPr>
        <w:t xml:space="preserve">Mechanic</w:t>
      </w:r>
      <w:r>
        <w:t xml:space="preserve">s outstrips supply, with many workshops still relying on outdated methods or untrained staff—leading to safety hazards, costly downtime for businesses, and frustrated citizens. I do not seek merely to join this market; I aim to elevate it. My goal is to work with reputable garages in Accra like Mekari Auto Services or Eko Auto Workshop, where I can apply advanced diagnostic techniques while training junior mechanics in my community. More importantly, I aspire to eventually establish a mobile repair service targeting Accra’s informal transport sector—taxis and tro-tros—to reduce roadside breakdowns that cost the city millions daily.</w:t>
      </w:r>
    </w:p>
    <w:p>
      <w:pPr>
        <w:pStyle w:val="BodyText"/>
      </w:pPr>
      <w:r>
        <w:t xml:space="preserve">The</w:t>
      </w:r>
      <w:r>
        <w:t xml:space="preserve"> </w:t>
      </w:r>
      <w:r>
        <w:rPr>
          <w:bCs/>
          <w:b/>
        </w:rPr>
        <w:t xml:space="preserve">Statement of Purpose</w:t>
      </w:r>
      <w:r>
        <w:t xml:space="preserve"> </w:t>
      </w:r>
      <w:r>
        <w:t xml:space="preserve">driving me forward is rooted in Ghana’s vision for industrialization. As outlined in Ghana’s Industrial Policy, a skilled automotive sector is critical for reducing import dependency and fostering local manufacturing. I see myself as part of this movement: by specializing in engine overhauls and sustainable maintenance practices, I can help extend vehicle lifespans, cut fuel consumption (a major expense for Accra’s transporters), and minimize waste in our landfills—a pressing issue where Agbogbloshie’s scrap yards are already overwhelmed. My training must therefore be rigorous: I seek a diploma program in Automotive Engineering with strong industry partnerships, such as those offered by the Ghana Institute of Management and Public Administration (GIMPA) or the National Youth Service Corps (NYSC) technical hub in Accra. These institutions provide the exact blend of classroom theory and hands-on workshops needed to address Accra’s specific challenges—like repairing diesel engines affected by poor fuel standards or adapting hybrid vehicle systems for our climate.</w:t>
      </w:r>
    </w:p>
    <w:p>
      <w:pPr>
        <w:pStyle w:val="BodyText"/>
      </w:pPr>
      <w:r>
        <w:t xml:space="preserve">What sets me apart is my commitment to community-centric service. In Accra, a mechanic’s role extends beyond the workshop. I have volunteered with the Accra Metropolitan Assembly (AMA) on road safety campaigns, educating drivers on basic checks like tire pressure and fluid levels—simple actions that prevent 40% of accidents in our city. I also plan to partner with youth groups in Ashaiman and Old Fadama to offer free mechanic training workshops, empowering young Ghanaians to enter a profession where they earn fair wages (average salary: GH₵3,500–8,000 monthly) and build futures. This aligns perfectly with Ghana’s National Youth Employment Program. For me, being a</w:t>
      </w:r>
      <w:r>
        <w:t xml:space="preserve"> </w:t>
      </w:r>
      <w:r>
        <w:rPr>
          <w:bCs/>
          <w:b/>
        </w:rPr>
        <w:t xml:space="preserve">Mechanic</w:t>
      </w:r>
      <w:r>
        <w:t xml:space="preserve"> </w:t>
      </w:r>
      <w:r>
        <w:t xml:space="preserve">in</w:t>
      </w:r>
      <w:r>
        <w:t xml:space="preserve"> </w:t>
      </w:r>
      <w:r>
        <w:rPr>
          <w:bCs/>
          <w:b/>
        </w:rPr>
        <w:t xml:space="preserve">Ghana Accra</w:t>
      </w:r>
      <w:r>
        <w:t xml:space="preserve"> </w:t>
      </w:r>
      <w:r>
        <w:t xml:space="preserve">means more than fixing cars; it means investing in people.</w:t>
      </w:r>
    </w:p>
    <w:p>
      <w:pPr>
        <w:pStyle w:val="BodyText"/>
      </w:pPr>
      <w:r>
        <w:t xml:space="preserve">I acknowledge the path requires relentless dedication. I will immerse myself fully in programs that emphasize diagnostic software (like Bosch KTS 540), safety protocols, and eco-friendly practices—skills often overlooked in Ghana but critical for Accra’s growth. I have already begun studying English technical manuals to access global resources, recognizing that language barriers limit many technicians from advancing. My long-term vision is to become a certified ASE (Automotive Service Excellence) Technician while advocating for standardized training across</w:t>
      </w:r>
      <w:r>
        <w:t xml:space="preserve"> </w:t>
      </w:r>
      <w:r>
        <w:rPr>
          <w:bCs/>
          <w:b/>
        </w:rPr>
        <w:t xml:space="preserve">Ghana Accra</w:t>
      </w:r>
      <w:r>
        <w:t xml:space="preserve"> </w:t>
      </w:r>
      <w:r>
        <w:t xml:space="preserve">workshops through the Ghana Automobile Mechanics Association (GAMA). Ultimately, I aim to open a workshop in Tema with solar-powered tools and recycling systems—proving that modern</w:t>
      </w:r>
      <w:r>
        <w:t xml:space="preserve"> </w:t>
      </w:r>
      <w:r>
        <w:rPr>
          <w:bCs/>
          <w:b/>
        </w:rPr>
        <w:t xml:space="preserve">Mechanic</w:t>
      </w:r>
      <w:r>
        <w:t xml:space="preserve"> </w:t>
      </w:r>
      <w:r>
        <w:t xml:space="preserve">work can be both profitable and sustainable.</w:t>
      </w:r>
    </w:p>
    <w:p>
      <w:pPr>
        <w:pStyle w:val="BodyText"/>
      </w:pPr>
      <w:r>
        <w:t xml:space="preserve">In conclusion, my journey from fixing bicycles on Accra’s streets to mastering automotive technology is fueled by a singular purpose: to ensure every vehicle plying Ghana’s roads—from the humble okada rider to the corporate fleet—runs safely, efficiently, and with pride. This</w:t>
      </w:r>
      <w:r>
        <w:t xml:space="preserve"> </w:t>
      </w:r>
      <w:r>
        <w:rPr>
          <w:bCs/>
          <w:b/>
        </w:rPr>
        <w:t xml:space="preserve">Statement of Purpose</w:t>
      </w:r>
      <w:r>
        <w:t xml:space="preserve"> </w:t>
      </w:r>
      <w:r>
        <w:t xml:space="preserve">is not just an application; it is a promise to Accra, my nation, and myself. I am ready to learn from the best, contribute my energy to Ghana’s mobility revolution, and prove that in</w:t>
      </w:r>
      <w:r>
        <w:t xml:space="preserve"> </w:t>
      </w:r>
      <w:r>
        <w:rPr>
          <w:bCs/>
          <w:b/>
        </w:rPr>
        <w:t xml:space="preserve">Ghana Accra</w:t>
      </w:r>
      <w:r>
        <w:t xml:space="preserve">, excellence in automotive service begins with a dedicated</w:t>
      </w:r>
      <w:r>
        <w:t xml:space="preserve"> </w:t>
      </w:r>
      <w:r>
        <w:rPr>
          <w:bCs/>
          <w:b/>
        </w:rPr>
        <w:t xml:space="preserve">Mechanic</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xcellence in Automotive Mechanic Career in Ghana Accra</dc:title>
  <dc:creator/>
  <dc:language>en</dc:language>
  <cp:keywords/>
  <dcterms:created xsi:type="dcterms:W3CDTF">2025-12-09T19:11:12Z</dcterms:created>
  <dcterms:modified xsi:type="dcterms:W3CDTF">2025-12-09T19:11:12Z</dcterms:modified>
</cp:coreProperties>
</file>

<file path=docProps/custom.xml><?xml version="1.0" encoding="utf-8"?>
<Properties xmlns="http://schemas.openxmlformats.org/officeDocument/2006/custom-properties" xmlns:vt="http://schemas.openxmlformats.org/officeDocument/2006/docPropsVTypes"/>
</file>